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69C91" w14:textId="2323CA41" w:rsidR="00A81EC5" w:rsidRDefault="00DE6296">
      <w:pPr>
        <w:pStyle w:val="Title"/>
      </w:pPr>
      <w:r>
        <w:t xml:space="preserve">Feedback for Project Number </w:t>
      </w:r>
      <w:r w:rsidR="00671E76">
        <w:t>14</w:t>
      </w:r>
    </w:p>
    <w:p w14:paraId="3F13B703" w14:textId="372A2C49" w:rsidR="007724B2" w:rsidRDefault="00FB5971" w:rsidP="007724B2">
      <w:pPr>
        <w:pStyle w:val="FirstParagraph"/>
        <w:rPr>
          <w:b/>
        </w:rPr>
      </w:pPr>
      <w:bookmarkStart w:id="0" w:name="feedback-below"/>
      <w:r>
        <w:rPr>
          <w:b/>
        </w:rPr>
        <w:t>What’s</w:t>
      </w:r>
      <w:r w:rsidR="007724B2">
        <w:rPr>
          <w:b/>
        </w:rPr>
        <w:t xml:space="preserve"> the topic on?</w:t>
      </w:r>
    </w:p>
    <w:p w14:paraId="7260CB86" w14:textId="00ADBA15" w:rsidR="007724B2" w:rsidRPr="00205B38" w:rsidRDefault="007C403B" w:rsidP="007724B2">
      <w:pPr>
        <w:pStyle w:val="BodyText"/>
        <w:numPr>
          <w:ilvl w:val="0"/>
          <w:numId w:val="6"/>
        </w:numPr>
      </w:pPr>
      <w:r>
        <w:t xml:space="preserve">The sport of golf and </w:t>
      </w:r>
      <w:r w:rsidR="009961CB">
        <w:t>the correlation between course difficulty</w:t>
      </w:r>
      <w:r w:rsidR="00545EAD">
        <w:t xml:space="preserve"> </w:t>
      </w:r>
      <w:r w:rsidR="009961CB">
        <w:t xml:space="preserve">and </w:t>
      </w:r>
      <w:r w:rsidR="00ED7CA1">
        <w:t xml:space="preserve">course </w:t>
      </w:r>
      <w:r w:rsidR="005F1250">
        <w:t>ranking</w:t>
      </w:r>
      <w:r w:rsidR="00ED7CA1">
        <w:t>.</w:t>
      </w:r>
    </w:p>
    <w:p w14:paraId="066CC0EE" w14:textId="77777777" w:rsidR="007724B2" w:rsidRDefault="007724B2" w:rsidP="007724B2">
      <w:pPr>
        <w:pStyle w:val="Compact"/>
        <w:rPr>
          <w:b/>
          <w:bCs/>
          <w:iCs/>
        </w:rPr>
      </w:pPr>
      <w:r w:rsidRPr="00AA5B05">
        <w:rPr>
          <w:b/>
          <w:bCs/>
          <w:iCs/>
        </w:rPr>
        <w:t>Is the title consistent with the topic?</w:t>
      </w:r>
    </w:p>
    <w:p w14:paraId="487EC659" w14:textId="6F04BFB5" w:rsidR="004F08EF" w:rsidRPr="00022CB8" w:rsidRDefault="004F08EF" w:rsidP="004F08EF">
      <w:pPr>
        <w:pStyle w:val="Compact"/>
        <w:numPr>
          <w:ilvl w:val="0"/>
          <w:numId w:val="6"/>
        </w:numPr>
        <w:rPr>
          <w:iCs/>
        </w:rPr>
      </w:pPr>
      <w:r w:rsidRPr="00022CB8">
        <w:rPr>
          <w:iCs/>
        </w:rPr>
        <w:t>At first glance the title</w:t>
      </w:r>
      <w:r w:rsidR="001C471A">
        <w:rPr>
          <w:iCs/>
        </w:rPr>
        <w:t xml:space="preserve"> in </w:t>
      </w:r>
      <w:r w:rsidR="0094078E">
        <w:rPr>
          <w:iCs/>
        </w:rPr>
        <w:t>the opening</w:t>
      </w:r>
      <w:r w:rsidR="001C471A">
        <w:rPr>
          <w:iCs/>
        </w:rPr>
        <w:t xml:space="preserve"> presentation</w:t>
      </w:r>
      <w:r w:rsidRPr="00022CB8">
        <w:rPr>
          <w:iCs/>
        </w:rPr>
        <w:t xml:space="preserve"> </w:t>
      </w:r>
      <w:r w:rsidR="00022CB8" w:rsidRPr="00022CB8">
        <w:rPr>
          <w:iCs/>
        </w:rPr>
        <w:t xml:space="preserve">implies that </w:t>
      </w:r>
      <w:r w:rsidR="00BD252B">
        <w:rPr>
          <w:iCs/>
        </w:rPr>
        <w:t>the</w:t>
      </w:r>
      <w:r w:rsidR="00022CB8" w:rsidRPr="00022CB8">
        <w:rPr>
          <w:iCs/>
        </w:rPr>
        <w:t xml:space="preserve"> presentation</w:t>
      </w:r>
      <w:r w:rsidR="00BD252B">
        <w:rPr>
          <w:iCs/>
        </w:rPr>
        <w:t xml:space="preserve"> is about</w:t>
      </w:r>
      <w:r w:rsidR="00022CB8" w:rsidRPr="00022CB8">
        <w:rPr>
          <w:iCs/>
        </w:rPr>
        <w:t xml:space="preserve"> the difficult</w:t>
      </w:r>
      <w:r w:rsidR="00582CDB">
        <w:rPr>
          <w:iCs/>
        </w:rPr>
        <w:t>y</w:t>
      </w:r>
      <w:r w:rsidR="00022CB8" w:rsidRPr="00022CB8">
        <w:rPr>
          <w:iCs/>
        </w:rPr>
        <w:t xml:space="preserve"> of playing golf. </w:t>
      </w:r>
    </w:p>
    <w:p w14:paraId="3DC1DCB9" w14:textId="77777777" w:rsidR="007724B2" w:rsidRDefault="007724B2" w:rsidP="007724B2">
      <w:pPr>
        <w:pStyle w:val="FirstParagraph"/>
        <w:rPr>
          <w:b/>
        </w:rPr>
      </w:pPr>
      <w:r>
        <w:rPr>
          <w:b/>
        </w:rPr>
        <w:t>Are the objectives of the project clearly identifiable?</w:t>
      </w:r>
    </w:p>
    <w:p w14:paraId="19F4B955" w14:textId="4C3F71B9" w:rsidR="00814FBE" w:rsidRPr="00814FBE" w:rsidRDefault="00814FBE" w:rsidP="00814FBE">
      <w:pPr>
        <w:pStyle w:val="BodyText"/>
      </w:pPr>
      <w:r>
        <w:t xml:space="preserve">Yes, </w:t>
      </w:r>
      <w:r w:rsidR="00004F16">
        <w:t>the objective</w:t>
      </w:r>
      <w:r w:rsidR="0043472B">
        <w:t xml:space="preserve"> is to find out if a difficult </w:t>
      </w:r>
      <w:r w:rsidR="00FE4F56">
        <w:t xml:space="preserve">golf </w:t>
      </w:r>
      <w:r w:rsidR="0043472B">
        <w:t xml:space="preserve">course </w:t>
      </w:r>
      <w:r w:rsidR="00004F16">
        <w:t>results in a good</w:t>
      </w:r>
      <w:r w:rsidR="008806FE">
        <w:t xml:space="preserve"> play</w:t>
      </w:r>
      <w:r w:rsidR="007B6488">
        <w:t xml:space="preserve"> and review</w:t>
      </w:r>
      <w:r w:rsidR="008806FE">
        <w:t>.</w:t>
      </w:r>
      <w:r w:rsidR="00004F16">
        <w:t xml:space="preserve"> </w:t>
      </w:r>
    </w:p>
    <w:p w14:paraId="513D7F7F" w14:textId="77777777" w:rsidR="007724B2" w:rsidRPr="00321BC0" w:rsidRDefault="007724B2" w:rsidP="007724B2">
      <w:pPr>
        <w:pStyle w:val="Compact"/>
        <w:numPr>
          <w:ilvl w:val="0"/>
          <w:numId w:val="2"/>
        </w:numPr>
        <w:rPr>
          <w:b/>
          <w:bCs/>
        </w:rPr>
      </w:pPr>
      <w:r w:rsidRPr="00321BC0">
        <w:rPr>
          <w:b/>
          <w:bCs/>
          <w:i/>
        </w:rPr>
        <w:t>What are they wanting to study?</w:t>
      </w:r>
    </w:p>
    <w:p w14:paraId="3F510041" w14:textId="120C8EA4" w:rsidR="007724B2" w:rsidRPr="00321BC0" w:rsidRDefault="00BC3A5C" w:rsidP="007724B2">
      <w:pPr>
        <w:pStyle w:val="Compact"/>
        <w:numPr>
          <w:ilvl w:val="1"/>
          <w:numId w:val="2"/>
        </w:numPr>
        <w:rPr>
          <w:iCs/>
        </w:rPr>
      </w:pPr>
      <w:r>
        <w:rPr>
          <w:iCs/>
        </w:rPr>
        <w:t xml:space="preserve">Do the highest ranked golf courses in the USA represent the toughest </w:t>
      </w:r>
      <w:r w:rsidR="00674D8F">
        <w:rPr>
          <w:iCs/>
        </w:rPr>
        <w:t>golf courses</w:t>
      </w:r>
      <w:r>
        <w:rPr>
          <w:iCs/>
        </w:rPr>
        <w:t>?</w:t>
      </w:r>
    </w:p>
    <w:p w14:paraId="2183A4A4" w14:textId="77777777" w:rsidR="007724B2" w:rsidRDefault="007724B2" w:rsidP="007724B2">
      <w:pPr>
        <w:pStyle w:val="Compact"/>
        <w:numPr>
          <w:ilvl w:val="0"/>
          <w:numId w:val="2"/>
        </w:numPr>
        <w:rPr>
          <w:b/>
          <w:bCs/>
          <w:iCs/>
        </w:rPr>
      </w:pPr>
      <w:r w:rsidRPr="00321BC0">
        <w:rPr>
          <w:b/>
          <w:bCs/>
          <w:iCs/>
        </w:rPr>
        <w:t>What is the motivation of this project?</w:t>
      </w:r>
    </w:p>
    <w:p w14:paraId="5430B0CA" w14:textId="29B4CB97" w:rsidR="00F767CF" w:rsidRPr="00674D8F" w:rsidRDefault="00F767CF" w:rsidP="00F767CF">
      <w:pPr>
        <w:pStyle w:val="Compact"/>
        <w:numPr>
          <w:ilvl w:val="1"/>
          <w:numId w:val="2"/>
        </w:numPr>
        <w:rPr>
          <w:iCs/>
        </w:rPr>
      </w:pPr>
      <w:r w:rsidRPr="00674D8F">
        <w:rPr>
          <w:iCs/>
        </w:rPr>
        <w:t>An idea that there is not great in access on</w:t>
      </w:r>
      <w:r w:rsidR="00C55658">
        <w:rPr>
          <w:iCs/>
        </w:rPr>
        <w:t xml:space="preserve"> golf course</w:t>
      </w:r>
      <w:r w:rsidRPr="00674D8F">
        <w:rPr>
          <w:iCs/>
        </w:rPr>
        <w:t xml:space="preserve"> equity in North America. </w:t>
      </w:r>
    </w:p>
    <w:p w14:paraId="60EBE7B5" w14:textId="77777777" w:rsidR="007724B2" w:rsidRPr="00321BC0" w:rsidRDefault="007724B2" w:rsidP="007724B2">
      <w:pPr>
        <w:pStyle w:val="Compact"/>
        <w:numPr>
          <w:ilvl w:val="0"/>
          <w:numId w:val="2"/>
        </w:numPr>
        <w:rPr>
          <w:b/>
          <w:bCs/>
          <w:iCs/>
        </w:rPr>
      </w:pPr>
      <w:r w:rsidRPr="00321BC0">
        <w:rPr>
          <w:b/>
          <w:bCs/>
          <w:iCs/>
        </w:rPr>
        <w:t>What does the presenter hope to accomplish with this project?</w:t>
      </w:r>
    </w:p>
    <w:p w14:paraId="29E40466" w14:textId="3A301093" w:rsidR="002707D3" w:rsidRPr="00C55658" w:rsidRDefault="00C55658" w:rsidP="002707D3">
      <w:pPr>
        <w:pStyle w:val="Compact"/>
        <w:numPr>
          <w:ilvl w:val="1"/>
          <w:numId w:val="2"/>
        </w:numPr>
      </w:pPr>
      <w:r>
        <w:rPr>
          <w:iCs/>
        </w:rPr>
        <w:t>Golf</w:t>
      </w:r>
      <w:r w:rsidR="002707D3">
        <w:rPr>
          <w:iCs/>
        </w:rPr>
        <w:t xml:space="preserve"> is seen as an exclusive, expensive, hard game, is some of that because all the “best” courses are significantly more difficult?</w:t>
      </w:r>
    </w:p>
    <w:p w14:paraId="05C6B159" w14:textId="21AD227F" w:rsidR="007724B2" w:rsidRDefault="007724B2" w:rsidP="002707D3">
      <w:pPr>
        <w:pStyle w:val="Compact"/>
      </w:pPr>
      <w:r w:rsidRPr="00C55658">
        <w:rPr>
          <w:b/>
        </w:rPr>
        <w:t>What data are used?</w:t>
      </w:r>
    </w:p>
    <w:p w14:paraId="328E5AEE" w14:textId="77777777" w:rsidR="007724B2" w:rsidRPr="00E01EE8" w:rsidRDefault="007724B2" w:rsidP="007724B2">
      <w:pPr>
        <w:pStyle w:val="Compact"/>
        <w:numPr>
          <w:ilvl w:val="0"/>
          <w:numId w:val="2"/>
        </w:numPr>
        <w:rPr>
          <w:b/>
          <w:bCs/>
          <w:iCs/>
        </w:rPr>
      </w:pPr>
      <w:r w:rsidRPr="00E01EE8">
        <w:rPr>
          <w:b/>
          <w:bCs/>
          <w:iCs/>
        </w:rPr>
        <w:t>What website(s) are scraped?</w:t>
      </w:r>
    </w:p>
    <w:p w14:paraId="1A432DC3" w14:textId="6130FD6A" w:rsidR="007724B2" w:rsidRDefault="00017515" w:rsidP="007724B2">
      <w:pPr>
        <w:pStyle w:val="Compact"/>
        <w:numPr>
          <w:ilvl w:val="1"/>
          <w:numId w:val="2"/>
        </w:numPr>
        <w:rPr>
          <w:iCs/>
        </w:rPr>
      </w:pPr>
      <w:r>
        <w:rPr>
          <w:iCs/>
        </w:rPr>
        <w:t>The data was scraped from the United States Golf Association (USGA)</w:t>
      </w:r>
      <w:r w:rsidR="00EF7456">
        <w:rPr>
          <w:iCs/>
        </w:rPr>
        <w:t>, which maintains a National Course Rating Database (NCRDB).</w:t>
      </w:r>
    </w:p>
    <w:p w14:paraId="2A4172A7" w14:textId="172AB33C" w:rsidR="00337ED3" w:rsidRDefault="00337ED3" w:rsidP="007724B2">
      <w:pPr>
        <w:pStyle w:val="Compact"/>
        <w:numPr>
          <w:ilvl w:val="1"/>
          <w:numId w:val="2"/>
        </w:numPr>
        <w:rPr>
          <w:iCs/>
        </w:rPr>
      </w:pPr>
      <w:r>
        <w:rPr>
          <w:iCs/>
        </w:rPr>
        <w:t xml:space="preserve">25,649 </w:t>
      </w:r>
      <w:r w:rsidR="002C6A2D">
        <w:rPr>
          <w:iCs/>
        </w:rPr>
        <w:t>different URLs were scraped, which resulted in 23,359 golf c</w:t>
      </w:r>
      <w:r w:rsidR="002F01C7">
        <w:rPr>
          <w:iCs/>
        </w:rPr>
        <w:t>ourses being obtained</w:t>
      </w:r>
      <w:r w:rsidR="00FE4F56">
        <w:rPr>
          <w:iCs/>
        </w:rPr>
        <w:t>.</w:t>
      </w:r>
    </w:p>
    <w:p w14:paraId="7376BC4C" w14:textId="5FD20585" w:rsidR="00870D0E" w:rsidRDefault="00870D0E" w:rsidP="007724B2">
      <w:pPr>
        <w:pStyle w:val="Compact"/>
        <w:numPr>
          <w:ilvl w:val="1"/>
          <w:numId w:val="2"/>
        </w:numPr>
        <w:rPr>
          <w:iCs/>
        </w:rPr>
      </w:pPr>
      <w:r>
        <w:rPr>
          <w:iCs/>
        </w:rPr>
        <w:t>The final database consisted of 151</w:t>
      </w:r>
      <w:r w:rsidR="00FE4F56">
        <w:rPr>
          <w:iCs/>
        </w:rPr>
        <w:t>,487 observations and 11 variables.</w:t>
      </w:r>
    </w:p>
    <w:p w14:paraId="54B821B8" w14:textId="0A46F398" w:rsidR="00DE6899" w:rsidRDefault="00DE6899" w:rsidP="007724B2">
      <w:pPr>
        <w:pStyle w:val="Compact"/>
        <w:numPr>
          <w:ilvl w:val="1"/>
          <w:numId w:val="2"/>
        </w:numPr>
        <w:rPr>
          <w:iCs/>
        </w:rPr>
      </w:pPr>
      <w:r>
        <w:rPr>
          <w:iCs/>
        </w:rPr>
        <w:t>Variables of interest:</w:t>
      </w:r>
    </w:p>
    <w:p w14:paraId="7A11E90B" w14:textId="5A055B93" w:rsidR="00DE6899" w:rsidRDefault="00DE6899" w:rsidP="00DE6899">
      <w:pPr>
        <w:pStyle w:val="Compact"/>
        <w:numPr>
          <w:ilvl w:val="2"/>
          <w:numId w:val="2"/>
        </w:numPr>
        <w:rPr>
          <w:iCs/>
        </w:rPr>
      </w:pPr>
      <w:r>
        <w:rPr>
          <w:iCs/>
        </w:rPr>
        <w:t xml:space="preserve">Scratch Player </w:t>
      </w:r>
    </w:p>
    <w:p w14:paraId="2EA1C8A2" w14:textId="0912D9ED" w:rsidR="00DE6899" w:rsidRDefault="00DE6899" w:rsidP="00DE6899">
      <w:pPr>
        <w:pStyle w:val="Compact"/>
        <w:numPr>
          <w:ilvl w:val="2"/>
          <w:numId w:val="2"/>
        </w:numPr>
        <w:rPr>
          <w:iCs/>
        </w:rPr>
      </w:pPr>
      <w:r>
        <w:rPr>
          <w:iCs/>
        </w:rPr>
        <w:t>B</w:t>
      </w:r>
      <w:r w:rsidR="00134E63">
        <w:rPr>
          <w:iCs/>
        </w:rPr>
        <w:t>ogey Player</w:t>
      </w:r>
    </w:p>
    <w:p w14:paraId="17983522" w14:textId="7759F66B" w:rsidR="00134E63" w:rsidRDefault="00134E63" w:rsidP="00DE6899">
      <w:pPr>
        <w:pStyle w:val="Compact"/>
        <w:numPr>
          <w:ilvl w:val="2"/>
          <w:numId w:val="2"/>
        </w:numPr>
        <w:rPr>
          <w:iCs/>
        </w:rPr>
      </w:pPr>
      <w:r>
        <w:rPr>
          <w:iCs/>
        </w:rPr>
        <w:t xml:space="preserve">Course Rating </w:t>
      </w:r>
    </w:p>
    <w:p w14:paraId="6D603F2A" w14:textId="35861CA1" w:rsidR="00134E63" w:rsidRDefault="00134E63" w:rsidP="00DE6899">
      <w:pPr>
        <w:pStyle w:val="Compact"/>
        <w:numPr>
          <w:ilvl w:val="2"/>
          <w:numId w:val="2"/>
        </w:numPr>
        <w:rPr>
          <w:iCs/>
        </w:rPr>
      </w:pPr>
      <w:r>
        <w:rPr>
          <w:iCs/>
        </w:rPr>
        <w:t xml:space="preserve">Bogey Rating </w:t>
      </w:r>
    </w:p>
    <w:p w14:paraId="615CF908" w14:textId="36DCFE11" w:rsidR="00134E63" w:rsidRDefault="00134E63" w:rsidP="00DE6899">
      <w:pPr>
        <w:pStyle w:val="Compact"/>
        <w:numPr>
          <w:ilvl w:val="2"/>
          <w:numId w:val="2"/>
        </w:numPr>
        <w:rPr>
          <w:iCs/>
        </w:rPr>
      </w:pPr>
      <w:r>
        <w:rPr>
          <w:iCs/>
        </w:rPr>
        <w:t>Slope Rating</w:t>
      </w:r>
    </w:p>
    <w:p w14:paraId="72F3083B" w14:textId="77777777" w:rsidR="00134E63" w:rsidRPr="00E01EE8" w:rsidRDefault="00134E63" w:rsidP="00134E63">
      <w:pPr>
        <w:pStyle w:val="Compact"/>
        <w:ind w:left="1920"/>
        <w:rPr>
          <w:iCs/>
        </w:rPr>
      </w:pPr>
    </w:p>
    <w:p w14:paraId="1E3F4864" w14:textId="77777777" w:rsidR="007724B2" w:rsidRDefault="007724B2" w:rsidP="007724B2">
      <w:pPr>
        <w:pStyle w:val="Compact"/>
        <w:numPr>
          <w:ilvl w:val="0"/>
          <w:numId w:val="2"/>
        </w:numPr>
        <w:rPr>
          <w:b/>
          <w:bCs/>
          <w:iCs/>
        </w:rPr>
      </w:pPr>
      <w:r w:rsidRPr="007168C7">
        <w:rPr>
          <w:b/>
          <w:bCs/>
          <w:iCs/>
        </w:rPr>
        <w:t>Are other data brought in from outside sources?</w:t>
      </w:r>
    </w:p>
    <w:p w14:paraId="7CC8E0CB" w14:textId="13D90546" w:rsidR="007724B2" w:rsidRDefault="007724B2" w:rsidP="007724B2">
      <w:pPr>
        <w:pStyle w:val="Compact"/>
        <w:numPr>
          <w:ilvl w:val="1"/>
          <w:numId w:val="2"/>
        </w:numPr>
        <w:rPr>
          <w:iCs/>
        </w:rPr>
      </w:pPr>
      <w:r w:rsidRPr="007168C7">
        <w:rPr>
          <w:iCs/>
        </w:rPr>
        <w:t xml:space="preserve">No, the project uses data only from the scraped </w:t>
      </w:r>
      <w:r w:rsidR="00337ED3">
        <w:rPr>
          <w:iCs/>
        </w:rPr>
        <w:t>USGA</w:t>
      </w:r>
      <w:r w:rsidRPr="007168C7">
        <w:rPr>
          <w:iCs/>
        </w:rPr>
        <w:t xml:space="preserve"> website.</w:t>
      </w:r>
    </w:p>
    <w:p w14:paraId="38C38507" w14:textId="77777777" w:rsidR="007724B2" w:rsidRDefault="007724B2" w:rsidP="007724B2">
      <w:pPr>
        <w:pStyle w:val="FirstParagraph"/>
      </w:pPr>
      <w:r>
        <w:rPr>
          <w:b/>
        </w:rPr>
        <w:t>What is your overall impression of the project?</w:t>
      </w:r>
    </w:p>
    <w:bookmarkEnd w:id="0"/>
    <w:p w14:paraId="22A48FF6" w14:textId="60DDC709" w:rsidR="00E53422" w:rsidRDefault="008806FE" w:rsidP="00E53422">
      <w:pPr>
        <w:pStyle w:val="BodyText"/>
        <w:numPr>
          <w:ilvl w:val="0"/>
          <w:numId w:val="5"/>
        </w:numPr>
      </w:pPr>
      <w:r>
        <w:t>I’</w:t>
      </w:r>
      <w:r w:rsidR="00C85C17">
        <w:t xml:space="preserve">m not into golf myself, but I think the data scraping </w:t>
      </w:r>
      <w:r w:rsidR="00A409BC">
        <w:t xml:space="preserve">analysis </w:t>
      </w:r>
      <w:r w:rsidR="00C85C17">
        <w:t xml:space="preserve">part of the project is solid. </w:t>
      </w:r>
      <w:r w:rsidR="00C973F2">
        <w:t xml:space="preserve"> At </w:t>
      </w:r>
      <w:r w:rsidR="0033667C">
        <w:t>first,</w:t>
      </w:r>
      <w:r w:rsidR="00C973F2">
        <w:t xml:space="preserve"> I wasn’t sure what the project was about, but </w:t>
      </w:r>
      <w:r w:rsidR="00173451">
        <w:t xml:space="preserve">as I watched the </w:t>
      </w:r>
      <w:r w:rsidR="00173451">
        <w:lastRenderedPageBreak/>
        <w:t>presentation the purpose became</w:t>
      </w:r>
      <w:r w:rsidR="00B12CBA">
        <w:t xml:space="preserve"> clearer</w:t>
      </w:r>
      <w:r w:rsidR="00173451">
        <w:t xml:space="preserve"> to me. </w:t>
      </w:r>
      <w:r w:rsidR="00FD1C78">
        <w:t xml:space="preserve">The graphs </w:t>
      </w:r>
      <w:r w:rsidR="003E114C">
        <w:t xml:space="preserve">presented are constructed well and easy to analyze.  </w:t>
      </w:r>
      <w:r w:rsidR="00D9028A">
        <w:t>The</w:t>
      </w:r>
      <w:r w:rsidR="00BC6C88">
        <w:t xml:space="preserve"> research confirms that</w:t>
      </w:r>
      <w:r w:rsidR="00D9028A">
        <w:t xml:space="preserve"> top ranked courses are significantly more difficult than the unranked one. </w:t>
      </w:r>
      <w:r w:rsidR="00294EA4">
        <w:t xml:space="preserve"> Also, you have identified excellent areas in your fu</w:t>
      </w:r>
      <w:r w:rsidR="00E53422">
        <w:t>ture</w:t>
      </w:r>
      <w:r w:rsidR="00294EA4">
        <w:t xml:space="preserve"> research slide in which you can </w:t>
      </w:r>
      <w:r w:rsidR="009A14C2">
        <w:t xml:space="preserve">further expand your </w:t>
      </w:r>
      <w:r w:rsidR="00A409BC">
        <w:t>study</w:t>
      </w:r>
      <w:r w:rsidR="009A14C2">
        <w:t xml:space="preserve">. </w:t>
      </w:r>
      <w:r w:rsidR="00294EA4">
        <w:t xml:space="preserve"> </w:t>
      </w:r>
      <w:r w:rsidR="00E53422">
        <w:t xml:space="preserve">One suggestion I have is to change the </w:t>
      </w:r>
      <w:r w:rsidR="0012668A">
        <w:t xml:space="preserve">title of the first slide of your power point.  Other than </w:t>
      </w:r>
      <w:r w:rsidR="009A14C2">
        <w:t>that,</w:t>
      </w:r>
      <w:r w:rsidR="0012668A">
        <w:t xml:space="preserve"> I think you did </w:t>
      </w:r>
      <w:r w:rsidR="009A14C2">
        <w:t>a good</w:t>
      </w:r>
      <w:r w:rsidR="0012668A">
        <w:t xml:space="preserve"> job in this research project. </w:t>
      </w:r>
    </w:p>
    <w:sectPr w:rsidR="00E534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3191F" w14:textId="77777777" w:rsidR="008B40A1" w:rsidRDefault="008B40A1">
      <w:pPr>
        <w:spacing w:after="0"/>
      </w:pPr>
      <w:r>
        <w:separator/>
      </w:r>
    </w:p>
  </w:endnote>
  <w:endnote w:type="continuationSeparator" w:id="0">
    <w:p w14:paraId="7FD78372" w14:textId="77777777" w:rsidR="008B40A1" w:rsidRDefault="008B40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F4D08" w14:textId="77777777" w:rsidR="008B40A1" w:rsidRDefault="008B40A1">
      <w:r>
        <w:separator/>
      </w:r>
    </w:p>
  </w:footnote>
  <w:footnote w:type="continuationSeparator" w:id="0">
    <w:p w14:paraId="33C123E3" w14:textId="77777777" w:rsidR="008B40A1" w:rsidRDefault="008B40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42EA6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CD16140"/>
    <w:multiLevelType w:val="hybridMultilevel"/>
    <w:tmpl w:val="5EA67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C9F0AD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F5D63FC"/>
    <w:multiLevelType w:val="hybridMultilevel"/>
    <w:tmpl w:val="85162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4F16"/>
    <w:rsid w:val="00011C8B"/>
    <w:rsid w:val="00017515"/>
    <w:rsid w:val="00022CB8"/>
    <w:rsid w:val="0012668A"/>
    <w:rsid w:val="00134E63"/>
    <w:rsid w:val="00155D2E"/>
    <w:rsid w:val="00173451"/>
    <w:rsid w:val="001C471A"/>
    <w:rsid w:val="00205993"/>
    <w:rsid w:val="002707D3"/>
    <w:rsid w:val="00294EA4"/>
    <w:rsid w:val="002B0FB2"/>
    <w:rsid w:val="002C6A2D"/>
    <w:rsid w:val="002F01C7"/>
    <w:rsid w:val="0033667C"/>
    <w:rsid w:val="00337ED3"/>
    <w:rsid w:val="003E114C"/>
    <w:rsid w:val="003F0A8C"/>
    <w:rsid w:val="0043472B"/>
    <w:rsid w:val="004E29B3"/>
    <w:rsid w:val="004F08EF"/>
    <w:rsid w:val="00545EAD"/>
    <w:rsid w:val="00582CDB"/>
    <w:rsid w:val="00590D07"/>
    <w:rsid w:val="005A7EF9"/>
    <w:rsid w:val="005F1250"/>
    <w:rsid w:val="0065568C"/>
    <w:rsid w:val="00671E76"/>
    <w:rsid w:val="00674D8F"/>
    <w:rsid w:val="007724B2"/>
    <w:rsid w:val="00784D58"/>
    <w:rsid w:val="007B6488"/>
    <w:rsid w:val="007C403B"/>
    <w:rsid w:val="00814FBE"/>
    <w:rsid w:val="00853487"/>
    <w:rsid w:val="00870D0E"/>
    <w:rsid w:val="008806FE"/>
    <w:rsid w:val="008B40A1"/>
    <w:rsid w:val="008D6863"/>
    <w:rsid w:val="0094078E"/>
    <w:rsid w:val="009961CB"/>
    <w:rsid w:val="009A14C2"/>
    <w:rsid w:val="00A409BC"/>
    <w:rsid w:val="00A44469"/>
    <w:rsid w:val="00A81EC5"/>
    <w:rsid w:val="00B12CBA"/>
    <w:rsid w:val="00B86B75"/>
    <w:rsid w:val="00BC3A5C"/>
    <w:rsid w:val="00BC48D5"/>
    <w:rsid w:val="00BC6C88"/>
    <w:rsid w:val="00BD252B"/>
    <w:rsid w:val="00C36279"/>
    <w:rsid w:val="00C50087"/>
    <w:rsid w:val="00C55658"/>
    <w:rsid w:val="00C85C17"/>
    <w:rsid w:val="00C973F2"/>
    <w:rsid w:val="00CF3165"/>
    <w:rsid w:val="00D9028A"/>
    <w:rsid w:val="00DE6296"/>
    <w:rsid w:val="00DE6899"/>
    <w:rsid w:val="00E315A3"/>
    <w:rsid w:val="00E33100"/>
    <w:rsid w:val="00E53422"/>
    <w:rsid w:val="00E94540"/>
    <w:rsid w:val="00ED7CA1"/>
    <w:rsid w:val="00EF7456"/>
    <w:rsid w:val="00F767CF"/>
    <w:rsid w:val="00FB5971"/>
    <w:rsid w:val="00FD1C78"/>
    <w:rsid w:val="00FE4F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588E6"/>
  <w15:docId w15:val="{3F4B89C0-25CB-48B9-AF42-E7AC13CBC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58D0E5-94C3-4BFD-981E-DFA0820B28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2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Nils Antonson</dc:creator>
  <cp:keywords/>
  <cp:lastModifiedBy>Nils A. Antonson</cp:lastModifiedBy>
  <cp:revision>54</cp:revision>
  <dcterms:created xsi:type="dcterms:W3CDTF">2022-03-20T02:40:00Z</dcterms:created>
  <dcterms:modified xsi:type="dcterms:W3CDTF">2022-03-23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